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28abda34e4cc02424d8ca3dc026955c99be78078.png"/>
            <a:graphic>
              <a:graphicData uri="http://schemas.openxmlformats.org/drawingml/2006/picture">
                <pic:pic>
                  <pic:nvPicPr>
                    <pic:cNvPr id="1" name="image-28abda34e4cc02424d8ca3dc026955c99be78078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now give me a c++ code for this: Develop the derandomized version using precomputed 𝑘-perfect hash families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Here's a C++ implementation of the derandomized color-coding algorithm using precomputed k-perfect hash families. This code focuses on finding simple paths of length k-1 in a graph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cl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lt;iostream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cl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lt;vector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cl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lt;unordered_set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cl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lt;algorithm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clu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lt;cmath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sp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td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PerfectHashFamil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;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Maximum vertex 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k;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Target subgraph siz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rime;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Prime number &gt; 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vector&lt;pair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&gt; hash_params;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(a, b) pairs for hash func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ubli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PerfectHashFamil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ax_vertex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arget_size) 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max_vertex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target_size) {</w:t>
        <w:br/>
        <w:t xml:space="preserve">        prim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xt_pri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n);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Generate hash parameters (simplified construction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 a &lt;= k; a++) 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 b &lt; k; b++) {</w:t>
        <w:br/>
        <w:t xml:space="preserve">                hash_param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mplace_ba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a, b);</w:t>
        <w:br/>
        <w:t xml:space="preserve">            }</w:t>
        <w:br/>
        <w:t xml:space="preserve">        }</w:t>
        <w:br/>
        <w:t xml:space="preserve">    }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Get color assignment for current hash 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vector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_colo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unc_index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ut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a, b] = hash_params[func_index];</w:t>
        <w:br/>
        <w:t xml:space="preserve">        vector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lo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+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vertices are 1-bas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v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 v &lt;= n; v++) {</w:t>
        <w:br/>
        <w:t xml:space="preserve">            colors[v] = ((a * v + b) % prime) % k +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    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lors;</w:t>
        <w:br/>
        <w:t xml:space="preserve">    }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_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_func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hash_param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 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v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xt_pri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 start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h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      start++;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s_pri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start)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tart;</w:t>
        <w:br/>
        <w:t xml:space="preserve">        }</w:t>
        <w:br/>
        <w:t xml:space="preserve">    }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s_pri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 num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num &lt;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 i &lt;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q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num); i++)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num % i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}</w:t>
        <w:br/>
        <w:t xml:space="preserve">}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randomizedColorCo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vector&lt;vector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&gt; adj;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adjacency li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k;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path length to find (k-1 edges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KPerfectHashFamily hash_family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ubli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randomizedColorCo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vector&lt;vector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&gt;&amp; graph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arget_size)</w:t>
        <w:br/>
        <w:t xml:space="preserve">        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j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graph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target_size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sh_famil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graph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target_size) {}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ains_pa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Try all hash functions in the famil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_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i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 fi &lt; hash_family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_func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 fi++) 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ut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lors = hash_family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_colo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fi);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s_colorful_pa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colors)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    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v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s_colorful_pa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 vector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&gt;&amp; colors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DP table: dp[v][mask] = exists path to v with color mas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vector&lt;vector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adj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 vector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lt;&lt; k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;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Initialize for single-node path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v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 v &lt; adj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 v++) 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ask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lt;&lt; (colors[v] -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      dp[v][mask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    }</w:t>
        <w:br/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Dynamic programming for paths of increasing 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en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 len &lt; k; len++) 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v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 v &lt; adj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 v++) {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ask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 mask &lt;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lt;&lt; k); mask++) {</w:t>
        <w:br/>
        <w:t xml:space="preserve">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!dp[v][mask] || __builtin_popcount(mask) != len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in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                </w:t>
        <w:br/>
        <w:t xml:space="preserve">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u : adj[v]) {</w:t>
        <w:br/>
        <w:t xml:space="preserve"> 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lor_bi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lt;&lt; (colors[u] -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!(mask &amp; color_bit)) {</w:t>
        <w:br/>
        <w:t xml:space="preserve">                            dp[u][mask | color_bit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                    }</w:t>
        <w:br/>
        <w:t xml:space="preserve">                    }</w:t>
        <w:br/>
        <w:t xml:space="preserve">                }</w:t>
        <w:br/>
        <w:t xml:space="preserve">            }</w:t>
        <w:br/>
        <w:t xml:space="preserve">        }</w:t>
        <w:br/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Check if any vertex has a full color mas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v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 v &lt; adj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 v++) 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dp[v][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lt;&lt; k) -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    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}</w:t>
        <w:br/>
        <w:t xml:space="preserve">}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Example graph (1-based vertices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vector&lt;vector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&gt; graph = {</w:t>
        <w:br/>
        <w:t xml:space="preserve">        {},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0 unus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,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,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,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,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;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arget_length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Look for path with 4 edges (5 vertices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randomizedColorCoding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c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graph, target_length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cout &lt;&l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ntains path of length 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lt;&lt; target_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lt;&l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: 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&lt;&lt; boolalpha &lt;&lt; dcc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ains_pa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&lt;&lt; endl;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Key components: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KPerfectHashFamily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enerates a family of hash functions using simple linear parameters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s prime number modulus to create color distributions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vides deterministic color assignments for vertices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randomizedColorCoding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terates through all hash functions in the family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or each coloring, uses dynamic programming to detect colorful paths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aintains DP state tracking color usage masks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lorful Path Detection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s bitmasking to track color usage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ynamic programming approach similar to randomized version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hecks for full color coverage (all k colors used)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hash family construction in this implementation is simplified for demonstration. A production implementation would: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 a more sophisticated hash family construction (e.g., from</w:t>
      </w:r>
      <w:bookmarkStart w:id="0" w:name="fnref1"/>
      <w:bookmarkEnd w:id="0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  <w:r>
        <w:rPr>
          <w:rFonts w:eastAsia="inter" w:cs="inter" w:ascii="inter" w:hAnsi="inter"/>
          <w:color w:val="000000"/>
          <w:sz w:val="21"/>
        </w:rPr>
        <w:t xml:space="preserve">)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andle larger values of k through better parameter generation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clude optimizations for sparse graphs and memory usag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code shows the fundamental approach of derandomizing color-coding through precomputed hash families while maintaining the core algorithmic structure of the original randomized method.</w:t>
      </w:r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1" w:name="fn1"/>
    <w:bookmarkEnd w:id="1"/>
    <w:p>
      <w:pPr>
        <w:numPr>
          <w:ilvl w:val="0"/>
          <w:numId w:val="4"/>
        </w:numPr>
        <w:spacing w:line="360" w:after="210" w:lineRule="auto"/>
      </w:pPr>
      <w:hyperlink r:id="rId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eb.math.princeton.edu/~nalon/PDFS/balancedf.pdf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28abda34e4cc02424d8ca3dc026955c99be78078.png" TargetMode="Internal"/><Relationship Id="rId6" Type="http://schemas.openxmlformats.org/officeDocument/2006/relationships/hyperlink" Target="https://web.math.princeton.edu/~nalon/PDFS/balancedf.pdf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4-14T14:37:15.972Z</dcterms:created>
  <dcterms:modified xsi:type="dcterms:W3CDTF">2025-04-14T14:37:15.972Z</dcterms:modified>
</cp:coreProperties>
</file>